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6B26D2BB" w:rsidR="00F47260" w:rsidRPr="00F47260" w:rsidRDefault="00B04AB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01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183D482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 xml:space="preserve">of </w:t>
      </w:r>
      <w:r w:rsidR="00704AE2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> positive COVID-19 test result</w:t>
      </w:r>
      <w:r w:rsidR="00B04AB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04AB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</w:t>
      </w:r>
      <w:r w:rsidR="00B04ABF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The </w:t>
      </w:r>
      <w:r w:rsidR="00704AE2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 cases are unrelated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15AD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15AD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4CADFD" w14:textId="77777777" w:rsidR="00015AD4" w:rsidRDefault="00015AD4" w:rsidP="00271D05">
      <w:r>
        <w:separator/>
      </w:r>
    </w:p>
  </w:endnote>
  <w:endnote w:type="continuationSeparator" w:id="0">
    <w:p w14:paraId="0A8850D2" w14:textId="77777777" w:rsidR="00015AD4" w:rsidRDefault="00015AD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A93D7" w14:textId="77777777" w:rsidR="00015AD4" w:rsidRDefault="00015AD4" w:rsidP="00271D05">
      <w:r>
        <w:separator/>
      </w:r>
    </w:p>
  </w:footnote>
  <w:footnote w:type="continuationSeparator" w:id="0">
    <w:p w14:paraId="4B08142E" w14:textId="77777777" w:rsidR="00015AD4" w:rsidRDefault="00015AD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kFABY6iiwtAAAA"/>
  </w:docVars>
  <w:rsids>
    <w:rsidRoot w:val="00F47260"/>
    <w:rsid w:val="00015AD4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E01FD"/>
    <w:rsid w:val="00443D8C"/>
    <w:rsid w:val="00473457"/>
    <w:rsid w:val="004C5DD8"/>
    <w:rsid w:val="004E61FA"/>
    <w:rsid w:val="00503918"/>
    <w:rsid w:val="00554FF9"/>
    <w:rsid w:val="00571A23"/>
    <w:rsid w:val="00615249"/>
    <w:rsid w:val="00680CCC"/>
    <w:rsid w:val="00704AE2"/>
    <w:rsid w:val="00765602"/>
    <w:rsid w:val="008854CB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197B"/>
    <w:rsid w:val="00CD0B51"/>
    <w:rsid w:val="00CF6821"/>
    <w:rsid w:val="00D04CC5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813F5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4</cp:revision>
  <cp:lastPrinted>2020-07-01T18:45:00Z</cp:lastPrinted>
  <dcterms:created xsi:type="dcterms:W3CDTF">2020-09-02T00:32:00Z</dcterms:created>
  <dcterms:modified xsi:type="dcterms:W3CDTF">2020-09-02T01:49:00Z</dcterms:modified>
</cp:coreProperties>
</file>